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ACCFA" w14:textId="77777777" w:rsidR="000746C4" w:rsidRDefault="000746C4" w:rsidP="004D494A">
      <w:pPr>
        <w:tabs>
          <w:tab w:val="left" w:pos="5812"/>
        </w:tabs>
        <w:rPr>
          <w:sz w:val="20"/>
          <w:szCs w:val="20"/>
          <w:lang w:val="en-US"/>
        </w:rPr>
      </w:pPr>
    </w:p>
    <w:p w14:paraId="28A674AE" w14:textId="7E7E6F93" w:rsidR="004D494A" w:rsidRPr="00BF72FE" w:rsidRDefault="004D494A" w:rsidP="004D494A">
      <w:pPr>
        <w:tabs>
          <w:tab w:val="left" w:pos="5812"/>
        </w:tabs>
        <w:rPr>
          <w:b/>
          <w:sz w:val="20"/>
          <w:szCs w:val="20"/>
        </w:rPr>
      </w:pPr>
      <w:proofErr w:type="spellStart"/>
      <w:r w:rsidRPr="00BF72FE">
        <w:rPr>
          <w:b/>
          <w:sz w:val="20"/>
          <w:szCs w:val="20"/>
        </w:rPr>
        <w:t>Insights</w:t>
      </w:r>
      <w:proofErr w:type="spellEnd"/>
      <w:r w:rsidRPr="00BF72FE">
        <w:rPr>
          <w:b/>
          <w:sz w:val="20"/>
          <w:szCs w:val="20"/>
        </w:rPr>
        <w:t xml:space="preserve"> 5 T1 </w:t>
      </w:r>
      <w:proofErr w:type="spellStart"/>
      <w:r w:rsidRPr="00BF72FE">
        <w:rPr>
          <w:b/>
          <w:sz w:val="20"/>
          <w:szCs w:val="20"/>
        </w:rPr>
        <w:t>Phrase</w:t>
      </w:r>
      <w:proofErr w:type="spellEnd"/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Craze</w:t>
      </w:r>
      <w:proofErr w:type="spellEnd"/>
      <w:r w:rsidRPr="00BF72FE">
        <w:rPr>
          <w:b/>
          <w:sz w:val="20"/>
          <w:szCs w:val="20"/>
        </w:rPr>
        <w:tab/>
        <w:t xml:space="preserve">Etsi rakenteet tekstistä ja kirjoita ne tähän </w:t>
      </w:r>
      <w:r w:rsidR="0015360D">
        <w:rPr>
          <w:b/>
          <w:sz w:val="20"/>
          <w:szCs w:val="20"/>
        </w:rPr>
        <w:t xml:space="preserve">alle </w:t>
      </w:r>
      <w:r w:rsidR="0015360D">
        <w:rPr>
          <w:b/>
          <w:sz w:val="20"/>
          <w:szCs w:val="20"/>
        </w:rPr>
        <w:tab/>
        <w:t>COVID-19 version</w:t>
      </w:r>
    </w:p>
    <w:p w14:paraId="14D6F33B" w14:textId="23B842B7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tielläliikkujat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  <w:r w:rsidRPr="004D494A">
        <w:rPr>
          <w:sz w:val="20"/>
          <w:szCs w:val="20"/>
        </w:rPr>
        <w:t xml:space="preserve"> </w:t>
      </w:r>
    </w:p>
    <w:p w14:paraId="153DE4DE" w14:textId="0C55789F" w:rsidR="004D494A" w:rsidRPr="00513834" w:rsidRDefault="004D494A" w:rsidP="004D494A">
      <w:pPr>
        <w:tabs>
          <w:tab w:val="left" w:pos="5812"/>
        </w:tabs>
        <w:rPr>
          <w:sz w:val="20"/>
          <w:szCs w:val="20"/>
        </w:rPr>
      </w:pPr>
      <w:r w:rsidRPr="00513834">
        <w:rPr>
          <w:sz w:val="20"/>
          <w:szCs w:val="20"/>
        </w:rPr>
        <w:t>vaistonvaraisia enna</w:t>
      </w:r>
      <w:r>
        <w:rPr>
          <w:sz w:val="20"/>
          <w:szCs w:val="20"/>
        </w:rPr>
        <w:t>k</w:t>
      </w:r>
      <w:r w:rsidRPr="00513834">
        <w:rPr>
          <w:sz w:val="20"/>
          <w:szCs w:val="20"/>
        </w:rPr>
        <w:t>kokäsityksiä</w:t>
      </w:r>
      <w:r w:rsidRPr="00513834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0281E89A" w14:textId="36A4BB7A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ristiriitaisia uskomuksia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4CC50827" w14:textId="1C8C9DD2" w:rsidR="004D494A" w:rsidRPr="004D494A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4D494A">
        <w:rPr>
          <w:b/>
          <w:sz w:val="20"/>
          <w:szCs w:val="20"/>
        </w:rPr>
        <w:t>ratissa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3DD6A074" w14:textId="6A7A003D" w:rsidR="004D494A" w:rsidRPr="004D494A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4D494A">
        <w:rPr>
          <w:b/>
          <w:sz w:val="20"/>
          <w:szCs w:val="20"/>
        </w:rPr>
        <w:t>taustanäkymässä häämöttävä ajoneuvo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DD65C47" w14:textId="6311E5F4" w:rsidR="004D494A" w:rsidRPr="004D494A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4D494A">
        <w:rPr>
          <w:b/>
          <w:sz w:val="20"/>
          <w:szCs w:val="20"/>
        </w:rPr>
        <w:t>roikkua puskurissa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39EFD56" w14:textId="2D7C1D61" w:rsid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b/>
          <w:sz w:val="20"/>
          <w:szCs w:val="20"/>
        </w:rPr>
        <w:t>kasvotusten kohtaamisessa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569BBAA" w14:textId="7FE3E92F" w:rsidR="004D494A" w:rsidRPr="00513834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513834">
        <w:rPr>
          <w:b/>
          <w:sz w:val="20"/>
          <w:szCs w:val="20"/>
        </w:rPr>
        <w:t xml:space="preserve">Tutkimukset osoittavat, että </w:t>
      </w:r>
      <w:r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451200F" w14:textId="6E3D8E05" w:rsidR="004D494A" w:rsidRPr="00100E86" w:rsidRDefault="004D494A" w:rsidP="004D494A">
      <w:pPr>
        <w:tabs>
          <w:tab w:val="left" w:pos="5812"/>
        </w:tabs>
        <w:rPr>
          <w:sz w:val="20"/>
          <w:szCs w:val="20"/>
        </w:rPr>
      </w:pPr>
      <w:r w:rsidRPr="00100E86">
        <w:rPr>
          <w:sz w:val="20"/>
          <w:szCs w:val="20"/>
        </w:rPr>
        <w:t>jännityksenhakuisuus ja impulsi</w:t>
      </w:r>
      <w:r>
        <w:rPr>
          <w:sz w:val="20"/>
          <w:szCs w:val="20"/>
        </w:rPr>
        <w:t>ivisuus</w:t>
      </w:r>
      <w:r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074794E0" w14:textId="67E29BBC" w:rsidR="004D494A" w:rsidRPr="00513834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513834">
        <w:rPr>
          <w:b/>
          <w:sz w:val="20"/>
          <w:szCs w:val="20"/>
        </w:rPr>
        <w:t>yksinkertaiset rangaistu</w:t>
      </w:r>
      <w:r>
        <w:rPr>
          <w:b/>
          <w:sz w:val="20"/>
          <w:szCs w:val="20"/>
        </w:rPr>
        <w:t>s</w:t>
      </w:r>
      <w:r w:rsidRPr="00513834">
        <w:rPr>
          <w:b/>
          <w:sz w:val="20"/>
          <w:szCs w:val="20"/>
        </w:rPr>
        <w:t>keinot</w:t>
      </w:r>
      <w:r w:rsidRPr="00513834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0271C68" w14:textId="17DDD057" w:rsidR="004D494A" w:rsidRPr="00513834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513834">
        <w:rPr>
          <w:b/>
          <w:sz w:val="20"/>
          <w:szCs w:val="20"/>
        </w:rPr>
        <w:t>Ajan mittaan</w:t>
      </w:r>
      <w:r w:rsidRPr="00513834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779A31D" w14:textId="74F0B325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miten ennustaa toimintaa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70736780" w14:textId="3FED40A0" w:rsidR="004D494A" w:rsidRPr="00100E86" w:rsidRDefault="004D494A" w:rsidP="004D494A">
      <w:pPr>
        <w:tabs>
          <w:tab w:val="left" w:pos="5812"/>
        </w:tabs>
        <w:rPr>
          <w:sz w:val="20"/>
          <w:szCs w:val="20"/>
        </w:rPr>
      </w:pPr>
      <w:r w:rsidRPr="00100E86">
        <w:rPr>
          <w:sz w:val="20"/>
          <w:szCs w:val="20"/>
        </w:rPr>
        <w:t>voi johtaa siihen harhakäsitykseen</w:t>
      </w:r>
      <w:r w:rsidRPr="00100E86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6567CC8" w14:textId="07776766" w:rsidR="004D494A" w:rsidRPr="00100E86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100E86">
        <w:rPr>
          <w:b/>
          <w:sz w:val="20"/>
          <w:szCs w:val="20"/>
        </w:rPr>
        <w:t>virhealtis</w:t>
      </w:r>
      <w:r w:rsidRPr="00100E86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0EFDD20F" w14:textId="792DF630" w:rsidR="004D494A" w:rsidRPr="00100E86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100E86">
        <w:rPr>
          <w:b/>
          <w:sz w:val="20"/>
          <w:szCs w:val="20"/>
        </w:rPr>
        <w:t>meillä on taipumus yliarvioida</w:t>
      </w:r>
      <w:r w:rsidRPr="00100E86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3A705547" w14:textId="0B369DC7" w:rsidR="004D494A" w:rsidRPr="00100E86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100E86">
        <w:rPr>
          <w:b/>
          <w:sz w:val="20"/>
          <w:szCs w:val="20"/>
        </w:rPr>
        <w:t>turvallinen jarrutusetäisyys</w:t>
      </w:r>
      <w:r w:rsidRPr="00100E86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028457BE" w14:textId="0E6F52DC" w:rsidR="004D494A" w:rsidRPr="00100E86" w:rsidRDefault="004D494A" w:rsidP="004D494A">
      <w:pPr>
        <w:tabs>
          <w:tab w:val="left" w:pos="5812"/>
        </w:tabs>
        <w:rPr>
          <w:sz w:val="20"/>
          <w:szCs w:val="20"/>
        </w:rPr>
      </w:pPr>
      <w:r w:rsidRPr="00100E86">
        <w:rPr>
          <w:sz w:val="20"/>
          <w:szCs w:val="20"/>
        </w:rPr>
        <w:t>eivät ole meille luontevia</w:t>
      </w:r>
      <w:r w:rsidRPr="00100E86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2A26CA6C" w14:textId="7573D6CF" w:rsidR="004D494A" w:rsidRPr="00672EDC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672EDC">
        <w:rPr>
          <w:b/>
          <w:sz w:val="20"/>
          <w:szCs w:val="20"/>
        </w:rPr>
        <w:t>läheltä piti-tilanteet</w:t>
      </w:r>
      <w:r w:rsidRPr="00672EDC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2D306622" w14:textId="693F1E5F" w:rsidR="004D494A" w:rsidRPr="00672EDC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672EDC">
        <w:rPr>
          <w:b/>
          <w:sz w:val="20"/>
          <w:szCs w:val="20"/>
        </w:rPr>
        <w:t>ääritapauksissa</w:t>
      </w:r>
      <w:r w:rsidRPr="00672EDC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34CAE91D" w14:textId="18CCC4A5" w:rsidR="004D494A" w:rsidRPr="00672EDC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672EDC">
        <w:rPr>
          <w:b/>
          <w:sz w:val="20"/>
          <w:szCs w:val="20"/>
        </w:rPr>
        <w:t>epäinhimillistää muita ajajia</w:t>
      </w:r>
      <w:r w:rsidRPr="00672EDC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75DD14E" w14:textId="67071B6C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Tämä estojen menetys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5337A06" w14:textId="0DABAB9D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lastRenderedPageBreak/>
        <w:t>on samanlainen kuin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72DD061A" w14:textId="66CB1E4D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toimimme sosiaalisen aseman mukaan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2440100E" w14:textId="227972C6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ovat todennäköisempiä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48B49F42" w14:textId="0F5E2715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aj</w:t>
      </w:r>
      <w:r w:rsidR="00914C09">
        <w:rPr>
          <w:sz w:val="20"/>
          <w:szCs w:val="20"/>
        </w:rPr>
        <w:t>o</w:t>
      </w:r>
      <w:r w:rsidRPr="004D494A">
        <w:rPr>
          <w:sz w:val="20"/>
          <w:szCs w:val="20"/>
        </w:rPr>
        <w:t>neuvot, jotka ovat mukana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44E8D54" w14:textId="766CF53A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uudet autot päihittävät vanhat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490AE00" w14:textId="6244523F" w:rsidR="004D494A" w:rsidRPr="00672EDC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672EDC">
        <w:rPr>
          <w:b/>
          <w:sz w:val="20"/>
          <w:szCs w:val="20"/>
        </w:rPr>
        <w:t>käyttäytyä hyökkäävästi jalankulkijoita ko</w:t>
      </w:r>
      <w:r>
        <w:rPr>
          <w:b/>
          <w:sz w:val="20"/>
          <w:szCs w:val="20"/>
        </w:rPr>
        <w:t>htaan</w:t>
      </w:r>
      <w:r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D7011B7" w14:textId="091E01B8" w:rsidR="004D494A" w:rsidRPr="004D494A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4D494A">
        <w:rPr>
          <w:b/>
          <w:sz w:val="20"/>
          <w:szCs w:val="20"/>
        </w:rPr>
        <w:t>Suurimman osan aikaa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F64598B" w14:textId="001721BA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valtava määrä tietoa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77CC0EF2" w14:textId="41358447" w:rsidR="004D494A" w:rsidRPr="004D494A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4D494A">
        <w:rPr>
          <w:b/>
          <w:sz w:val="20"/>
          <w:szCs w:val="20"/>
        </w:rPr>
        <w:t>väärä turvallisuudentunne</w:t>
      </w:r>
      <w:r w:rsidRPr="004D494A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6A665804" w14:textId="1FAC695F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valitettavasti niin mekin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734B8643" w14:textId="76F0AAAF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Ajamme holtittomammin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336ABF5D" w14:textId="31A56FA0" w:rsidR="004D494A" w:rsidRPr="00807CE8" w:rsidRDefault="004D494A" w:rsidP="004D494A">
      <w:pPr>
        <w:tabs>
          <w:tab w:val="left" w:pos="5812"/>
        </w:tabs>
        <w:rPr>
          <w:sz w:val="20"/>
          <w:szCs w:val="20"/>
        </w:rPr>
      </w:pPr>
      <w:r w:rsidRPr="00807CE8">
        <w:rPr>
          <w:sz w:val="20"/>
          <w:szCs w:val="20"/>
        </w:rPr>
        <w:t>olemme tietois</w:t>
      </w:r>
      <w:r>
        <w:rPr>
          <w:sz w:val="20"/>
          <w:szCs w:val="20"/>
        </w:rPr>
        <w:t>i</w:t>
      </w:r>
      <w:r w:rsidRPr="00807CE8">
        <w:rPr>
          <w:sz w:val="20"/>
          <w:szCs w:val="20"/>
        </w:rPr>
        <w:t>a tästä muutoksesta</w:t>
      </w:r>
      <w:r w:rsidRPr="00807CE8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213C128D" w14:textId="5A93E7BE" w:rsidR="004D494A" w:rsidRPr="00807CE8" w:rsidRDefault="004D494A" w:rsidP="004D494A">
      <w:pPr>
        <w:tabs>
          <w:tab w:val="left" w:pos="5812"/>
        </w:tabs>
        <w:rPr>
          <w:sz w:val="20"/>
          <w:szCs w:val="20"/>
        </w:rPr>
      </w:pPr>
      <w:r w:rsidRPr="00807CE8">
        <w:rPr>
          <w:sz w:val="20"/>
          <w:szCs w:val="20"/>
        </w:rPr>
        <w:t>ilman käsiä käytettävät vaihto</w:t>
      </w:r>
      <w:r>
        <w:rPr>
          <w:sz w:val="20"/>
          <w:szCs w:val="20"/>
        </w:rPr>
        <w:t>ehdot sallitaan</w:t>
      </w:r>
      <w:r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18A074CE" w14:textId="4507ED72" w:rsidR="004D494A" w:rsidRPr="00AC6ED9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AC6ED9">
        <w:rPr>
          <w:b/>
          <w:sz w:val="20"/>
          <w:szCs w:val="20"/>
        </w:rPr>
        <w:t>on todisteita siitä, että …</w:t>
      </w:r>
      <w:r w:rsidRPr="00AC6ED9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EADC48C" w14:textId="491ADAD5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keskustelun häiriinnyttämä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4B5A1429" w14:textId="00A9197C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yksi monimutkaisimmista … tehtävistä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9C458E9" w14:textId="1A2BD49A" w:rsidR="004D494A" w:rsidRPr="00807CE8" w:rsidRDefault="004D494A" w:rsidP="004D494A">
      <w:pPr>
        <w:tabs>
          <w:tab w:val="left" w:pos="5812"/>
        </w:tabs>
        <w:rPr>
          <w:sz w:val="20"/>
          <w:szCs w:val="20"/>
        </w:rPr>
      </w:pPr>
      <w:r w:rsidRPr="00807CE8">
        <w:rPr>
          <w:sz w:val="20"/>
          <w:szCs w:val="20"/>
        </w:rPr>
        <w:t>se tuntuu niin arkipäiväiseltä</w:t>
      </w:r>
      <w:r w:rsidRPr="00807CE8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C93D1B0" w14:textId="5BE130E7" w:rsidR="004D494A" w:rsidRPr="00B40025" w:rsidRDefault="004D494A" w:rsidP="004D494A">
      <w:pPr>
        <w:tabs>
          <w:tab w:val="left" w:pos="5812"/>
        </w:tabs>
        <w:rPr>
          <w:b/>
          <w:sz w:val="20"/>
          <w:szCs w:val="20"/>
        </w:rPr>
      </w:pPr>
      <w:r w:rsidRPr="00B40025">
        <w:rPr>
          <w:b/>
          <w:sz w:val="20"/>
          <w:szCs w:val="20"/>
        </w:rPr>
        <w:t>suhteellisen vähän onnettomuuksia</w:t>
      </w:r>
      <w:r w:rsidRPr="00B40025">
        <w:rPr>
          <w:b/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2DE02E1F" w14:textId="3E58EC3B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ihmisaivojen hienostuneisuus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0C56254B" w14:textId="5834E923" w:rsidR="004D494A" w:rsidRPr="004D494A" w:rsidRDefault="004D494A" w:rsidP="004D494A">
      <w:pPr>
        <w:tabs>
          <w:tab w:val="left" w:pos="5812"/>
        </w:tabs>
        <w:rPr>
          <w:sz w:val="20"/>
          <w:szCs w:val="20"/>
        </w:rPr>
      </w:pPr>
      <w:r w:rsidRPr="004D494A">
        <w:rPr>
          <w:sz w:val="20"/>
          <w:szCs w:val="20"/>
        </w:rPr>
        <w:t>joudutko yllä olevien uhriksi</w:t>
      </w:r>
      <w:r w:rsidRPr="004D494A">
        <w:rPr>
          <w:sz w:val="20"/>
          <w:szCs w:val="20"/>
        </w:rPr>
        <w:tab/>
      </w:r>
      <w:r w:rsidR="0015360D">
        <w:rPr>
          <w:sz w:val="20"/>
          <w:szCs w:val="20"/>
        </w:rPr>
        <w:t>:</w:t>
      </w:r>
    </w:p>
    <w:p w14:paraId="5FE17367" w14:textId="77777777" w:rsidR="00775C78" w:rsidRDefault="00775C78" w:rsidP="004D494A">
      <w:pPr>
        <w:tabs>
          <w:tab w:val="left" w:pos="5812"/>
        </w:tabs>
        <w:rPr>
          <w:sz w:val="20"/>
          <w:szCs w:val="20"/>
        </w:rPr>
        <w:sectPr w:rsidR="00775C78" w:rsidSect="00BF72FE">
          <w:pgSz w:w="16838" w:h="11906" w:orient="landscape"/>
          <w:pgMar w:top="567" w:right="851" w:bottom="567" w:left="851" w:header="709" w:footer="709" w:gutter="0"/>
          <w:cols w:space="708"/>
          <w:docGrid w:linePitch="360"/>
        </w:sectPr>
      </w:pPr>
    </w:p>
    <w:p w14:paraId="6715295B" w14:textId="77777777" w:rsidR="004D494A" w:rsidRDefault="00775C78" w:rsidP="004D494A">
      <w:pPr>
        <w:tabs>
          <w:tab w:val="left" w:pos="5812"/>
        </w:tabs>
        <w:rPr>
          <w:sz w:val="20"/>
          <w:szCs w:val="20"/>
        </w:rPr>
      </w:pPr>
      <w:r>
        <w:rPr>
          <w:noProof/>
        </w:rPr>
        <w:drawing>
          <wp:inline distT="0" distB="0" distL="0" distR="0" wp14:anchorId="1D8D10D2" wp14:editId="47CAF732">
            <wp:extent cx="1495392" cy="982638"/>
            <wp:effectExtent l="0" t="0" r="0" b="8255"/>
            <wp:docPr id="1" name="Kuva 1" descr="Kuvahaun tulos haulle road r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vahaun tulos haulle road r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390" cy="99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07A53" w14:textId="77777777" w:rsidR="00775C78" w:rsidRDefault="00775C78" w:rsidP="004D494A">
      <w:pPr>
        <w:tabs>
          <w:tab w:val="left" w:pos="5812"/>
        </w:tabs>
        <w:rPr>
          <w:sz w:val="20"/>
          <w:szCs w:val="20"/>
        </w:rPr>
      </w:pPr>
      <w:r>
        <w:rPr>
          <w:noProof/>
        </w:rPr>
        <w:drawing>
          <wp:inline distT="0" distB="0" distL="0" distR="0" wp14:anchorId="507A07C3" wp14:editId="7488B26E">
            <wp:extent cx="1452680" cy="968991"/>
            <wp:effectExtent l="0" t="0" r="0" b="3175"/>
            <wp:docPr id="2" name="Kuva 2" descr="Kuvahaun tulos haulle road r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uvahaun tulos haulle road r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175" cy="989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19C12" w14:textId="77777777" w:rsidR="00775C78" w:rsidRPr="004D494A" w:rsidRDefault="00775C78" w:rsidP="004D494A">
      <w:pPr>
        <w:tabs>
          <w:tab w:val="left" w:pos="5812"/>
        </w:tabs>
        <w:rPr>
          <w:sz w:val="20"/>
          <w:szCs w:val="20"/>
        </w:rPr>
      </w:pPr>
      <w:r>
        <w:rPr>
          <w:noProof/>
        </w:rPr>
        <w:drawing>
          <wp:inline distT="0" distB="0" distL="0" distR="0" wp14:anchorId="3B322A0F" wp14:editId="0E846448">
            <wp:extent cx="1963969" cy="982345"/>
            <wp:effectExtent l="0" t="0" r="0" b="8255"/>
            <wp:docPr id="3" name="Kuva 3" descr="Kuvahaun tulos haulle road r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uvahaun tulos haulle road r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620" cy="995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5C78" w:rsidRPr="004D494A" w:rsidSect="00775C78">
      <w:type w:val="continuous"/>
      <w:pgSz w:w="16838" w:h="11906" w:orient="landscape"/>
      <w:pgMar w:top="567" w:right="851" w:bottom="567" w:left="851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MDS2NDMyMDQxsDRR0lEKTi0uzszPAykwrgUAJ6r45iwAAAA="/>
  </w:docVars>
  <w:rsids>
    <w:rsidRoot w:val="000746C4"/>
    <w:rsid w:val="000240C9"/>
    <w:rsid w:val="000746C4"/>
    <w:rsid w:val="00100E86"/>
    <w:rsid w:val="0015360D"/>
    <w:rsid w:val="002159D9"/>
    <w:rsid w:val="004D494A"/>
    <w:rsid w:val="00500325"/>
    <w:rsid w:val="00513834"/>
    <w:rsid w:val="00672EDC"/>
    <w:rsid w:val="00775C78"/>
    <w:rsid w:val="00807CE8"/>
    <w:rsid w:val="00914C09"/>
    <w:rsid w:val="00AC6ED9"/>
    <w:rsid w:val="00B40025"/>
    <w:rsid w:val="00BF72FE"/>
    <w:rsid w:val="00E8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5D7EDB"/>
  <w15:chartTrackingRefBased/>
  <w15:docId w15:val="{DE32AEC7-9C28-4B6E-8483-2D49B24B3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0746C4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1-21T14:40:00Z</dcterms:created>
  <dcterms:modified xsi:type="dcterms:W3CDTF">2020-11-21T14:40:00Z</dcterms:modified>
</cp:coreProperties>
</file>